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7C44B4" w14:textId="1B2C31FA" w:rsidR="00AF155C" w:rsidRDefault="00AF155C" w:rsidP="00AF155C">
      <w:pPr>
        <w:pStyle w:val="Title"/>
        <w:rPr>
          <w:rFonts w:ascii="Calibri Light" w:eastAsia="Calibri Light" w:hAnsi="Calibri Light" w:cs="Calibri Light"/>
          <w:sz w:val="40"/>
          <w:szCs w:val="40"/>
        </w:rPr>
      </w:pPr>
      <w:r w:rsidRPr="766EE03F">
        <w:rPr>
          <w:rFonts w:ascii="Calibri Light" w:eastAsia="Calibri Light" w:hAnsi="Calibri Light" w:cs="Calibri Light"/>
          <w:b/>
          <w:bCs/>
          <w:sz w:val="40"/>
          <w:szCs w:val="40"/>
          <w:lang w:val="en-GB"/>
        </w:rPr>
        <w:t xml:space="preserve">Congress Clár Annual Report </w:t>
      </w:r>
    </w:p>
    <w:p w14:paraId="33648F10" w14:textId="77777777" w:rsidR="00AF155C" w:rsidRDefault="00AF155C" w:rsidP="00AF155C">
      <w:pPr>
        <w:rPr>
          <w:rFonts w:ascii="Calibri Light" w:eastAsia="Calibri Light" w:hAnsi="Calibri Light" w:cs="Calibri Light"/>
          <w:color w:val="2F5496" w:themeColor="accent1" w:themeShade="BF"/>
          <w:sz w:val="32"/>
          <w:szCs w:val="32"/>
        </w:rPr>
      </w:pPr>
    </w:p>
    <w:p w14:paraId="33D1168E" w14:textId="77777777" w:rsidR="00AF155C" w:rsidRDefault="00AF155C" w:rsidP="00AF155C">
      <w:pPr>
        <w:rPr>
          <w:rStyle w:val="Heading1Char"/>
          <w:rFonts w:ascii="Calibri Light" w:eastAsia="Calibri Light" w:hAnsi="Calibri Light" w:cs="Calibri Light"/>
          <w:lang w:val="en-GB"/>
        </w:rPr>
      </w:pPr>
      <w:r w:rsidRPr="766EE03F">
        <w:rPr>
          <w:rStyle w:val="Heading1Char"/>
          <w:rFonts w:ascii="Calibri Light" w:eastAsia="Calibri Light" w:hAnsi="Calibri Light" w:cs="Calibri Light"/>
          <w:lang w:val="en-GB"/>
        </w:rPr>
        <w:t>Megan O’Neill</w:t>
      </w:r>
    </w:p>
    <w:p w14:paraId="775B12D5" w14:textId="55180D81" w:rsidR="00AF155C" w:rsidRDefault="00AF155C" w:rsidP="003729B8">
      <w:pPr>
        <w:pStyle w:val="Heading1"/>
        <w:rPr>
          <w:rFonts w:eastAsia="Calibri Light"/>
          <w:sz w:val="28"/>
          <w:szCs w:val="28"/>
        </w:rPr>
      </w:pPr>
      <w:r w:rsidRPr="003729B8">
        <w:rPr>
          <w:rStyle w:val="Heading2Char"/>
          <w:rFonts w:ascii="Calibri Light" w:eastAsia="Calibri Light" w:hAnsi="Calibri Light" w:cs="Calibri Light"/>
          <w:sz w:val="28"/>
          <w:szCs w:val="28"/>
          <w:lang w:val="en-GB"/>
        </w:rPr>
        <w:t>Vice President for the Dublin region</w:t>
      </w:r>
      <w:r w:rsidR="00B77F08">
        <w:rPr>
          <w:rStyle w:val="Heading2Char"/>
          <w:rFonts w:ascii="Calibri Light" w:eastAsia="Calibri Light" w:hAnsi="Calibri Light" w:cs="Calibri Light"/>
          <w:sz w:val="28"/>
          <w:szCs w:val="28"/>
          <w:lang w:val="en-GB"/>
        </w:rPr>
        <w:t xml:space="preserve">| </w:t>
      </w:r>
      <w:r w:rsidR="005868B9" w:rsidRPr="003729B8">
        <w:rPr>
          <w:rFonts w:eastAsia="Calibri Light"/>
          <w:sz w:val="28"/>
          <w:szCs w:val="28"/>
        </w:rPr>
        <w:t>Leas-</w:t>
      </w:r>
      <w:proofErr w:type="spellStart"/>
      <w:r w:rsidR="005868B9" w:rsidRPr="003729B8">
        <w:rPr>
          <w:rFonts w:eastAsia="Calibri Light"/>
          <w:sz w:val="28"/>
          <w:szCs w:val="28"/>
        </w:rPr>
        <w:t>Uachtarán</w:t>
      </w:r>
      <w:proofErr w:type="spellEnd"/>
      <w:r w:rsidR="005868B9" w:rsidRPr="003729B8">
        <w:rPr>
          <w:rFonts w:eastAsia="Calibri Light"/>
          <w:sz w:val="28"/>
          <w:szCs w:val="28"/>
        </w:rPr>
        <w:t xml:space="preserve"> don </w:t>
      </w:r>
      <w:proofErr w:type="spellStart"/>
      <w:r w:rsidR="005868B9" w:rsidRPr="003729B8">
        <w:rPr>
          <w:rFonts w:eastAsia="Calibri Light"/>
          <w:sz w:val="28"/>
          <w:szCs w:val="28"/>
        </w:rPr>
        <w:t>Bhaile</w:t>
      </w:r>
      <w:proofErr w:type="spellEnd"/>
      <w:r w:rsidR="005868B9" w:rsidRPr="003729B8">
        <w:rPr>
          <w:rFonts w:eastAsia="Calibri Light"/>
          <w:sz w:val="28"/>
          <w:szCs w:val="28"/>
        </w:rPr>
        <w:t xml:space="preserve"> </w:t>
      </w:r>
      <w:proofErr w:type="spellStart"/>
      <w:r w:rsidR="005868B9" w:rsidRPr="003729B8">
        <w:rPr>
          <w:rFonts w:eastAsia="Calibri Light"/>
          <w:sz w:val="28"/>
          <w:szCs w:val="28"/>
        </w:rPr>
        <w:t>Átha</w:t>
      </w:r>
      <w:proofErr w:type="spellEnd"/>
      <w:r w:rsidR="005868B9" w:rsidRPr="003729B8">
        <w:rPr>
          <w:rFonts w:eastAsia="Calibri Light"/>
          <w:sz w:val="28"/>
          <w:szCs w:val="28"/>
        </w:rPr>
        <w:t xml:space="preserve"> </w:t>
      </w:r>
      <w:proofErr w:type="spellStart"/>
      <w:r w:rsidR="005868B9" w:rsidRPr="003729B8">
        <w:rPr>
          <w:rFonts w:eastAsia="Calibri Light"/>
          <w:sz w:val="28"/>
          <w:szCs w:val="28"/>
        </w:rPr>
        <w:t>Cliath</w:t>
      </w:r>
      <w:proofErr w:type="spellEnd"/>
    </w:p>
    <w:p w14:paraId="762E7684" w14:textId="77777777" w:rsidR="009D2468" w:rsidRDefault="009D2468" w:rsidP="00AF155C"/>
    <w:p w14:paraId="7BEE7FFE" w14:textId="07269007" w:rsidR="00AF155C" w:rsidRDefault="009D2468" w:rsidP="00AF155C">
      <w:pPr>
        <w:rPr>
          <w:rFonts w:ascii="Calibri" w:eastAsia="Calibri" w:hAnsi="Calibri" w:cs="Calibri"/>
        </w:rPr>
      </w:pPr>
      <w:r w:rsidRPr="41AD9576">
        <w:rPr>
          <w:rFonts w:ascii="Calibri" w:eastAsia="Calibri" w:hAnsi="Calibri" w:cs="Calibri"/>
        </w:rPr>
        <w:t>B</w:t>
      </w:r>
      <w:r w:rsidR="00AF155C" w:rsidRPr="41AD9576">
        <w:rPr>
          <w:rFonts w:ascii="Calibri" w:eastAsia="Calibri" w:hAnsi="Calibri" w:cs="Calibri"/>
        </w:rPr>
        <w:t>elow are the key areas o</w:t>
      </w:r>
      <w:r w:rsidR="00BD0EA3" w:rsidRPr="41AD9576">
        <w:rPr>
          <w:rFonts w:ascii="Calibri" w:eastAsia="Calibri" w:hAnsi="Calibri" w:cs="Calibri"/>
        </w:rPr>
        <w:t>f</w:t>
      </w:r>
      <w:r w:rsidR="00AF155C" w:rsidRPr="41AD9576">
        <w:rPr>
          <w:rFonts w:ascii="Calibri" w:eastAsia="Calibri" w:hAnsi="Calibri" w:cs="Calibri"/>
        </w:rPr>
        <w:t xml:space="preserve"> work I have completed this year as Vice president of the Dublin region. I would like to take this opportunity to thank you all for </w:t>
      </w:r>
      <w:proofErr w:type="gramStart"/>
      <w:r w:rsidR="00AF155C" w:rsidRPr="41AD9576">
        <w:rPr>
          <w:rFonts w:ascii="Calibri" w:eastAsia="Calibri" w:hAnsi="Calibri" w:cs="Calibri"/>
        </w:rPr>
        <w:t>all of</w:t>
      </w:r>
      <w:proofErr w:type="gramEnd"/>
      <w:r w:rsidR="00AF155C" w:rsidRPr="41AD9576">
        <w:rPr>
          <w:rFonts w:ascii="Calibri" w:eastAsia="Calibri" w:hAnsi="Calibri" w:cs="Calibri"/>
        </w:rPr>
        <w:t xml:space="preserve"> your hard work and dedication to the student movement during what can only be described as a year like no other. Thank you to </w:t>
      </w:r>
      <w:proofErr w:type="gramStart"/>
      <w:r w:rsidR="00AF155C" w:rsidRPr="41AD9576">
        <w:rPr>
          <w:rFonts w:ascii="Calibri" w:eastAsia="Calibri" w:hAnsi="Calibri" w:cs="Calibri"/>
        </w:rPr>
        <w:t>each and every</w:t>
      </w:r>
      <w:proofErr w:type="gramEnd"/>
      <w:r w:rsidR="00AF155C" w:rsidRPr="41AD9576">
        <w:rPr>
          <w:rFonts w:ascii="Calibri" w:eastAsia="Calibri" w:hAnsi="Calibri" w:cs="Calibri"/>
        </w:rPr>
        <w:t xml:space="preserve"> Sabbatical officer in the Dublin region</w:t>
      </w:r>
      <w:r w:rsidR="00276BCD" w:rsidRPr="41AD9576">
        <w:rPr>
          <w:rFonts w:ascii="Calibri" w:eastAsia="Calibri" w:hAnsi="Calibri" w:cs="Calibri"/>
        </w:rPr>
        <w:t xml:space="preserve">, </w:t>
      </w:r>
      <w:r w:rsidR="345E60D2" w:rsidRPr="41AD9576">
        <w:rPr>
          <w:rFonts w:ascii="Calibri" w:eastAsia="Calibri" w:hAnsi="Calibri" w:cs="Calibri"/>
        </w:rPr>
        <w:t>it</w:t>
      </w:r>
      <w:r w:rsidR="00276BCD" w:rsidRPr="41AD9576">
        <w:rPr>
          <w:rFonts w:ascii="Calibri" w:eastAsia="Calibri" w:hAnsi="Calibri" w:cs="Calibri"/>
        </w:rPr>
        <w:t xml:space="preserve"> has been wonderful to work with you all this year</w:t>
      </w:r>
      <w:r w:rsidR="00AF155C" w:rsidRPr="41AD9576">
        <w:rPr>
          <w:rFonts w:ascii="Calibri" w:eastAsia="Calibri" w:hAnsi="Calibri" w:cs="Calibri"/>
        </w:rPr>
        <w:t xml:space="preserve">. </w:t>
      </w:r>
      <w:r w:rsidR="00A801D4" w:rsidRPr="41AD9576">
        <w:rPr>
          <w:rFonts w:ascii="Calibri" w:eastAsia="Calibri" w:hAnsi="Calibri" w:cs="Calibri"/>
        </w:rPr>
        <w:t>T</w:t>
      </w:r>
      <w:r w:rsidR="001E193C" w:rsidRPr="41AD9576">
        <w:rPr>
          <w:rFonts w:ascii="Calibri" w:eastAsia="Calibri" w:hAnsi="Calibri" w:cs="Calibri"/>
        </w:rPr>
        <w:t xml:space="preserve">hank you to </w:t>
      </w:r>
      <w:r w:rsidR="00A4346C" w:rsidRPr="41AD9576">
        <w:rPr>
          <w:rFonts w:ascii="Calibri" w:eastAsia="Calibri" w:hAnsi="Calibri" w:cs="Calibri"/>
        </w:rPr>
        <w:t xml:space="preserve">my </w:t>
      </w:r>
      <w:r w:rsidR="00AF155C" w:rsidRPr="41AD9576">
        <w:rPr>
          <w:rFonts w:ascii="Calibri" w:eastAsia="Calibri" w:hAnsi="Calibri" w:cs="Calibri"/>
        </w:rPr>
        <w:t>team and the staff within USI</w:t>
      </w:r>
      <w:r w:rsidR="00A4346C" w:rsidRPr="41AD9576">
        <w:rPr>
          <w:rFonts w:ascii="Calibri" w:eastAsia="Calibri" w:hAnsi="Calibri" w:cs="Calibri"/>
        </w:rPr>
        <w:t xml:space="preserve"> for </w:t>
      </w:r>
      <w:r w:rsidR="004E5E5C" w:rsidRPr="41AD9576">
        <w:rPr>
          <w:rFonts w:ascii="Calibri" w:eastAsia="Calibri" w:hAnsi="Calibri" w:cs="Calibri"/>
        </w:rPr>
        <w:t>your</w:t>
      </w:r>
      <w:r w:rsidR="00A4346C" w:rsidRPr="41AD9576">
        <w:rPr>
          <w:rFonts w:ascii="Calibri" w:eastAsia="Calibri" w:hAnsi="Calibri" w:cs="Calibri"/>
        </w:rPr>
        <w:t xml:space="preserve"> continuous support throughout the </w:t>
      </w:r>
      <w:proofErr w:type="gramStart"/>
      <w:r w:rsidR="00A4346C" w:rsidRPr="41AD9576">
        <w:rPr>
          <w:rFonts w:ascii="Calibri" w:eastAsia="Calibri" w:hAnsi="Calibri" w:cs="Calibri"/>
        </w:rPr>
        <w:t>year</w:t>
      </w:r>
      <w:proofErr w:type="gramEnd"/>
    </w:p>
    <w:p w14:paraId="07B134FA" w14:textId="4ABA4F71" w:rsidR="00AF155C" w:rsidRDefault="00AF155C" w:rsidP="00AF155C">
      <w:pPr>
        <w:pStyle w:val="Heading3"/>
        <w:rPr>
          <w:rFonts w:ascii="Calibri Light" w:eastAsia="Calibri Light" w:hAnsi="Calibri Light" w:cs="Calibri Light"/>
          <w:color w:val="1F3763"/>
          <w:lang w:val="en-GB"/>
        </w:rPr>
      </w:pPr>
      <w:r w:rsidRPr="766EE03F">
        <w:rPr>
          <w:rFonts w:ascii="Calibri Light" w:eastAsia="Calibri Light" w:hAnsi="Calibri Light" w:cs="Calibri Light"/>
          <w:color w:val="1F3763"/>
          <w:lang w:val="en-GB"/>
        </w:rPr>
        <w:t>Regional support</w:t>
      </w:r>
      <w:r>
        <w:rPr>
          <w:rFonts w:ascii="Calibri Light" w:eastAsia="Calibri Light" w:hAnsi="Calibri Light" w:cs="Calibri Light"/>
          <w:color w:val="1F3763"/>
          <w:lang w:val="en-GB"/>
        </w:rPr>
        <w:t xml:space="preserve"> and MO engagement.</w:t>
      </w:r>
    </w:p>
    <w:p w14:paraId="344A1E7B" w14:textId="64950CA1" w:rsidR="00AF155C" w:rsidRDefault="00AF155C" w:rsidP="00AF155C">
      <w:pPr>
        <w:rPr>
          <w:rFonts w:ascii="Calibri" w:eastAsia="Calibri" w:hAnsi="Calibri" w:cs="Calibri"/>
          <w:lang w:val="en-GB"/>
        </w:rPr>
      </w:pPr>
      <w:r w:rsidRPr="41AD9576">
        <w:rPr>
          <w:rFonts w:ascii="Calibri" w:eastAsia="Calibri" w:hAnsi="Calibri" w:cs="Calibri"/>
          <w:lang w:val="en-GB"/>
        </w:rPr>
        <w:t xml:space="preserve">This year I have done my utmost to support officers and students within the Dublin region. </w:t>
      </w:r>
      <w:r w:rsidR="09D756A9" w:rsidRPr="41AD9576">
        <w:rPr>
          <w:rFonts w:ascii="Calibri" w:eastAsia="Calibri" w:hAnsi="Calibri" w:cs="Calibri"/>
          <w:lang w:val="en-GB"/>
        </w:rPr>
        <w:t>Unfortunately,</w:t>
      </w:r>
      <w:r w:rsidRPr="41AD9576">
        <w:rPr>
          <w:rFonts w:ascii="Calibri" w:eastAsia="Calibri" w:hAnsi="Calibri" w:cs="Calibri"/>
          <w:lang w:val="en-GB"/>
        </w:rPr>
        <w:t xml:space="preserve"> due to Covid19 and the restrictions that have come along with it I have had to do this virtually. I hope that I have encouraged and supported each team within the Dublin region and been a friendly face throughout the year.</w:t>
      </w:r>
      <w:r w:rsidR="003C3FBC" w:rsidRPr="41AD9576">
        <w:rPr>
          <w:rFonts w:ascii="Calibri" w:eastAsia="Calibri" w:hAnsi="Calibri" w:cs="Calibri"/>
          <w:lang w:val="en-GB"/>
        </w:rPr>
        <w:t xml:space="preserve"> In terms of communication,</w:t>
      </w:r>
      <w:r w:rsidRPr="41AD9576">
        <w:rPr>
          <w:rFonts w:ascii="Calibri" w:eastAsia="Calibri" w:hAnsi="Calibri" w:cs="Calibri"/>
          <w:lang w:val="en-GB"/>
        </w:rPr>
        <w:t xml:space="preserve"> </w:t>
      </w:r>
      <w:r w:rsidR="003C3FBC" w:rsidRPr="41AD9576">
        <w:rPr>
          <w:rFonts w:ascii="Calibri" w:eastAsia="Calibri" w:hAnsi="Calibri" w:cs="Calibri"/>
          <w:lang w:val="en-GB"/>
        </w:rPr>
        <w:t>t</w:t>
      </w:r>
      <w:r w:rsidRPr="41AD9576">
        <w:rPr>
          <w:rFonts w:ascii="Calibri" w:eastAsia="Calibri" w:hAnsi="Calibri" w:cs="Calibri"/>
          <w:lang w:val="en-GB"/>
        </w:rPr>
        <w:t>his year I chaired the Dublin region working group and met individually with teams at the start of each semester.</w:t>
      </w:r>
      <w:r w:rsidR="003C3FBC" w:rsidRPr="41AD9576">
        <w:rPr>
          <w:rFonts w:ascii="Calibri" w:eastAsia="Calibri" w:hAnsi="Calibri" w:cs="Calibri"/>
          <w:lang w:val="en-GB"/>
        </w:rPr>
        <w:t xml:space="preserve"> I provided weekly USI updates to keep officers up to date with the work of USI. I also had the opportunity to attend councils throughout the year to provide a USI update and answer questions from your students, a huge thank you to each SU for inviting me, it has been a pleasure.</w:t>
      </w:r>
    </w:p>
    <w:p w14:paraId="1A802F59" w14:textId="77777777" w:rsidR="00AF155C" w:rsidRDefault="00AF155C" w:rsidP="00AF155C">
      <w:pPr>
        <w:rPr>
          <w:rFonts w:ascii="Calibri" w:eastAsia="Calibri" w:hAnsi="Calibri" w:cs="Calibri"/>
        </w:rPr>
      </w:pPr>
    </w:p>
    <w:p w14:paraId="42A53AEE" w14:textId="77777777" w:rsidR="00AF155C" w:rsidRDefault="00AF155C" w:rsidP="00AF155C">
      <w:pPr>
        <w:pStyle w:val="Heading3"/>
        <w:rPr>
          <w:rFonts w:ascii="Calibri Light" w:eastAsia="Calibri Light" w:hAnsi="Calibri Light" w:cs="Calibri Light"/>
          <w:color w:val="1F3763"/>
          <w:lang w:val="en-GB"/>
        </w:rPr>
      </w:pPr>
      <w:r w:rsidRPr="766EE03F">
        <w:rPr>
          <w:rFonts w:ascii="Calibri Light" w:eastAsia="Calibri Light" w:hAnsi="Calibri Light" w:cs="Calibri Light"/>
          <w:color w:val="1F3763"/>
          <w:lang w:val="en-GB"/>
        </w:rPr>
        <w:t>Climate responsibility and Sustainability action</w:t>
      </w:r>
    </w:p>
    <w:p w14:paraId="57D28EE2" w14:textId="5EF5929A" w:rsidR="00AF155C" w:rsidRDefault="00AF155C" w:rsidP="00AF155C">
      <w:pPr>
        <w:rPr>
          <w:rFonts w:ascii="Calibri" w:eastAsia="Calibri" w:hAnsi="Calibri" w:cs="Calibri"/>
          <w:lang w:val="en-GB"/>
        </w:rPr>
      </w:pPr>
      <w:r w:rsidRPr="10FCB13C">
        <w:rPr>
          <w:rFonts w:ascii="Calibri" w:eastAsia="Calibri" w:hAnsi="Calibri" w:cs="Calibri"/>
          <w:lang w:val="en-GB"/>
        </w:rPr>
        <w:t xml:space="preserve">This year I was part of the sustainability team within USI alongside the Vice president for Equality and Citizenship and the Vice President of the Border, </w:t>
      </w:r>
      <w:proofErr w:type="gramStart"/>
      <w:r w:rsidRPr="10FCB13C">
        <w:rPr>
          <w:rFonts w:ascii="Calibri" w:eastAsia="Calibri" w:hAnsi="Calibri" w:cs="Calibri"/>
          <w:lang w:val="en-GB"/>
        </w:rPr>
        <w:t>Midlands</w:t>
      </w:r>
      <w:proofErr w:type="gramEnd"/>
      <w:r w:rsidRPr="10FCB13C">
        <w:rPr>
          <w:rFonts w:ascii="Calibri" w:eastAsia="Calibri" w:hAnsi="Calibri" w:cs="Calibri"/>
          <w:lang w:val="en-GB"/>
        </w:rPr>
        <w:t xml:space="preserve"> and Western region. This was an area of work that I was heavily involved in which gave me the opportunity to lead on the first USI fast fashion campaign. As part of the sustainability </w:t>
      </w:r>
      <w:r w:rsidR="759F6C63" w:rsidRPr="10FCB13C">
        <w:rPr>
          <w:rFonts w:ascii="Calibri" w:eastAsia="Calibri" w:hAnsi="Calibri" w:cs="Calibri"/>
          <w:lang w:val="en-GB"/>
        </w:rPr>
        <w:t>remit,</w:t>
      </w:r>
      <w:r w:rsidRPr="10FCB13C">
        <w:rPr>
          <w:rFonts w:ascii="Calibri" w:eastAsia="Calibri" w:hAnsi="Calibri" w:cs="Calibri"/>
          <w:lang w:val="en-GB"/>
        </w:rPr>
        <w:t xml:space="preserve"> we engaged and worked with </w:t>
      </w:r>
      <w:proofErr w:type="gramStart"/>
      <w:r w:rsidRPr="10FCB13C">
        <w:rPr>
          <w:rFonts w:ascii="Calibri" w:eastAsia="Calibri" w:hAnsi="Calibri" w:cs="Calibri"/>
          <w:lang w:val="en-GB"/>
        </w:rPr>
        <w:t>a number of</w:t>
      </w:r>
      <w:proofErr w:type="gramEnd"/>
      <w:r w:rsidRPr="10FCB13C">
        <w:rPr>
          <w:rFonts w:ascii="Calibri" w:eastAsia="Calibri" w:hAnsi="Calibri" w:cs="Calibri"/>
          <w:lang w:val="en-GB"/>
        </w:rPr>
        <w:t xml:space="preserve"> external organisations. Three organisations we work closely with are, STAND, Stop Climate Chaos and SOS. This year I sat on the SCC action group and was involved in the Stop Climate Chaos Mass lobby of TD’s as well as feeding into the National climate plan 2021 consultation process. I am excited to see this area of work continue to progress within USI.</w:t>
      </w:r>
    </w:p>
    <w:p w14:paraId="43C04673" w14:textId="77777777" w:rsidR="00AF155C" w:rsidRPr="008D33C5" w:rsidRDefault="00AF155C" w:rsidP="00AF155C">
      <w:pPr>
        <w:rPr>
          <w:rFonts w:ascii="Calibri" w:eastAsia="Calibri" w:hAnsi="Calibri" w:cs="Calibri"/>
          <w:lang w:val="en-GB"/>
        </w:rPr>
      </w:pPr>
    </w:p>
    <w:p w14:paraId="425B7528" w14:textId="6E680D4C" w:rsidR="00AF155C" w:rsidRDefault="00516337" w:rsidP="00AF155C">
      <w:pPr>
        <w:pStyle w:val="Heading3"/>
        <w:rPr>
          <w:rFonts w:ascii="Calibri Light" w:eastAsia="Calibri Light" w:hAnsi="Calibri Light" w:cs="Calibri Light"/>
          <w:color w:val="1F3763"/>
          <w:lang w:val="en-GB"/>
        </w:rPr>
      </w:pPr>
      <w:r>
        <w:rPr>
          <w:rFonts w:ascii="Calibri Light" w:eastAsia="Calibri Light" w:hAnsi="Calibri Light" w:cs="Calibri Light"/>
          <w:color w:val="1F3763"/>
          <w:lang w:val="en-GB"/>
        </w:rPr>
        <w:t>Campaign involvement</w:t>
      </w:r>
    </w:p>
    <w:p w14:paraId="49AA4F08" w14:textId="20F293E1" w:rsidR="00AF155C" w:rsidRDefault="003A434E" w:rsidP="00AF155C">
      <w:pPr>
        <w:rPr>
          <w:rFonts w:ascii="Calibri" w:eastAsia="Calibri" w:hAnsi="Calibri" w:cs="Calibri"/>
          <w:lang w:val="en-GB"/>
        </w:rPr>
      </w:pPr>
      <w:r w:rsidRPr="10FCB13C">
        <w:rPr>
          <w:rFonts w:ascii="Calibri" w:eastAsia="Calibri" w:hAnsi="Calibri" w:cs="Calibri"/>
          <w:lang w:val="en-GB"/>
        </w:rPr>
        <w:t xml:space="preserve">This year I have been involved in the rollout of </w:t>
      </w:r>
      <w:proofErr w:type="gramStart"/>
      <w:r w:rsidRPr="10FCB13C">
        <w:rPr>
          <w:rFonts w:ascii="Calibri" w:eastAsia="Calibri" w:hAnsi="Calibri" w:cs="Calibri"/>
          <w:lang w:val="en-GB"/>
        </w:rPr>
        <w:t>a number of</w:t>
      </w:r>
      <w:proofErr w:type="gramEnd"/>
      <w:r w:rsidRPr="10FCB13C">
        <w:rPr>
          <w:rFonts w:ascii="Calibri" w:eastAsia="Calibri" w:hAnsi="Calibri" w:cs="Calibri"/>
          <w:lang w:val="en-GB"/>
        </w:rPr>
        <w:t xml:space="preserve"> USI national campaigns. </w:t>
      </w:r>
      <w:r w:rsidR="005A0F85" w:rsidRPr="10FCB13C">
        <w:rPr>
          <w:rFonts w:ascii="Calibri" w:eastAsia="Calibri" w:hAnsi="Calibri" w:cs="Calibri"/>
          <w:lang w:val="en-GB"/>
        </w:rPr>
        <w:t xml:space="preserve">One of my main responsibilities during campaigns was to update my region with information regarding upcoming campaigns and ensuring </w:t>
      </w:r>
      <w:r w:rsidR="00B51505" w:rsidRPr="10FCB13C">
        <w:rPr>
          <w:rFonts w:ascii="Calibri" w:eastAsia="Calibri" w:hAnsi="Calibri" w:cs="Calibri"/>
          <w:lang w:val="en-GB"/>
        </w:rPr>
        <w:t>officers within my region were well informed and had the relevant resources to engage in the campaign and share on a local level with students.</w:t>
      </w:r>
    </w:p>
    <w:p w14:paraId="151FF1B0" w14:textId="03FCA767" w:rsidR="003F0D08" w:rsidRDefault="003F0D08" w:rsidP="00AF155C">
      <w:pPr>
        <w:rPr>
          <w:rFonts w:ascii="Calibri" w:eastAsia="Calibri" w:hAnsi="Calibri" w:cs="Calibri"/>
          <w:lang w:val="en-GB"/>
        </w:rPr>
      </w:pPr>
      <w:r>
        <w:rPr>
          <w:rFonts w:ascii="Calibri" w:eastAsia="Calibri" w:hAnsi="Calibri" w:cs="Calibri"/>
          <w:lang w:val="en-GB"/>
        </w:rPr>
        <w:t>This year it has been a pleasure to contribute in</w:t>
      </w:r>
      <w:r w:rsidR="0011675B">
        <w:rPr>
          <w:rFonts w:ascii="Calibri" w:eastAsia="Calibri" w:hAnsi="Calibri" w:cs="Calibri"/>
          <w:lang w:val="en-GB"/>
        </w:rPr>
        <w:t xml:space="preserve"> different ways to national campaigns such as:</w:t>
      </w:r>
    </w:p>
    <w:p w14:paraId="0EAEBA7E" w14:textId="00DD5AEF" w:rsidR="0011675B" w:rsidRDefault="007E6353" w:rsidP="0011675B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lang w:val="en-GB"/>
        </w:rPr>
      </w:pPr>
      <w:r>
        <w:rPr>
          <w:rFonts w:ascii="Calibri" w:eastAsia="Calibri" w:hAnsi="Calibri" w:cs="Calibri"/>
          <w:lang w:val="en-GB"/>
        </w:rPr>
        <w:t>Education For all</w:t>
      </w:r>
    </w:p>
    <w:p w14:paraId="46F63F37" w14:textId="2147D647" w:rsidR="007E6353" w:rsidRDefault="00C26AC3" w:rsidP="00CF1B1E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lang w:val="en-GB"/>
        </w:rPr>
      </w:pPr>
      <w:r w:rsidRPr="00CF1B1E">
        <w:rPr>
          <w:rFonts w:ascii="Calibri" w:eastAsia="Calibri" w:hAnsi="Calibri" w:cs="Calibri"/>
          <w:lang w:val="en-GB"/>
        </w:rPr>
        <w:t xml:space="preserve">World </w:t>
      </w:r>
      <w:r w:rsidR="007E6353" w:rsidRPr="00CF1B1E">
        <w:rPr>
          <w:rFonts w:ascii="Calibri" w:eastAsia="Calibri" w:hAnsi="Calibri" w:cs="Calibri"/>
          <w:lang w:val="en-GB"/>
        </w:rPr>
        <w:t>Mental healt</w:t>
      </w:r>
      <w:r w:rsidRPr="00CF1B1E">
        <w:rPr>
          <w:rFonts w:ascii="Calibri" w:eastAsia="Calibri" w:hAnsi="Calibri" w:cs="Calibri"/>
          <w:lang w:val="en-GB"/>
        </w:rPr>
        <w:t>h day</w:t>
      </w:r>
      <w:r w:rsidR="00CF1B1E" w:rsidRPr="00CF1B1E">
        <w:rPr>
          <w:rFonts w:ascii="Calibri" w:eastAsia="Calibri" w:hAnsi="Calibri" w:cs="Calibri"/>
          <w:lang w:val="en-GB"/>
        </w:rPr>
        <w:t>/Le Ch</w:t>
      </w:r>
      <w:r w:rsidR="00CF1B1E">
        <w:rPr>
          <w:rFonts w:ascii="Calibri" w:eastAsia="Calibri" w:hAnsi="Calibri" w:cs="Calibri"/>
          <w:lang w:val="en-GB"/>
        </w:rPr>
        <w:t>eile togetherness</w:t>
      </w:r>
    </w:p>
    <w:p w14:paraId="5BF42A79" w14:textId="43B20ACE" w:rsidR="00CF1B1E" w:rsidRDefault="00CA7E15" w:rsidP="00CF1B1E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lang w:val="en-GB"/>
        </w:rPr>
      </w:pPr>
      <w:r>
        <w:rPr>
          <w:rFonts w:ascii="Calibri" w:eastAsia="Calibri" w:hAnsi="Calibri" w:cs="Calibri"/>
          <w:lang w:val="en-GB"/>
        </w:rPr>
        <w:t>Fast fashion campaign</w:t>
      </w:r>
    </w:p>
    <w:p w14:paraId="205554AF" w14:textId="441627D3" w:rsidR="001E1B34" w:rsidRDefault="001E1B34" w:rsidP="00CF1B1E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lang w:val="en-GB"/>
        </w:rPr>
      </w:pPr>
      <w:r>
        <w:rPr>
          <w:rFonts w:ascii="Calibri" w:eastAsia="Calibri" w:hAnsi="Calibri" w:cs="Calibri"/>
          <w:lang w:val="en-GB"/>
        </w:rPr>
        <w:t>The USI accommodation bill</w:t>
      </w:r>
    </w:p>
    <w:p w14:paraId="21028FF0" w14:textId="0A1FF0DE" w:rsidR="001E1B34" w:rsidRDefault="00006007" w:rsidP="00CF1B1E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lang w:val="en-GB"/>
        </w:rPr>
      </w:pPr>
      <w:r>
        <w:rPr>
          <w:rFonts w:ascii="Calibri" w:eastAsia="Calibri" w:hAnsi="Calibri" w:cs="Calibri"/>
          <w:lang w:val="en-GB"/>
        </w:rPr>
        <w:lastRenderedPageBreak/>
        <w:t>Migrant minds matter</w:t>
      </w:r>
    </w:p>
    <w:p w14:paraId="06682103" w14:textId="61132A8A" w:rsidR="00006007" w:rsidRDefault="007A7AD9" w:rsidP="00CF1B1E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lang w:val="en-GB"/>
        </w:rPr>
      </w:pPr>
      <w:r>
        <w:rPr>
          <w:rFonts w:ascii="Calibri" w:eastAsia="Calibri" w:hAnsi="Calibri" w:cs="Calibri"/>
          <w:lang w:val="en-GB"/>
        </w:rPr>
        <w:t>The ABCs of SDGS</w:t>
      </w:r>
    </w:p>
    <w:p w14:paraId="3753CDB8" w14:textId="4CF01E55" w:rsidR="007A7AD9" w:rsidRPr="007A7AD9" w:rsidRDefault="00DC0C54" w:rsidP="007A7AD9">
      <w:pPr>
        <w:rPr>
          <w:rFonts w:ascii="Calibri" w:eastAsia="Calibri" w:hAnsi="Calibri" w:cs="Calibri"/>
          <w:lang w:val="en-GB"/>
        </w:rPr>
      </w:pPr>
      <w:r>
        <w:rPr>
          <w:rFonts w:ascii="Calibri" w:eastAsia="Calibri" w:hAnsi="Calibri" w:cs="Calibri"/>
          <w:lang w:val="en-GB"/>
        </w:rPr>
        <w:t xml:space="preserve">I would like to commend the work of my fellow officers for their </w:t>
      </w:r>
      <w:r w:rsidR="00AE0FE2">
        <w:rPr>
          <w:rFonts w:ascii="Calibri" w:eastAsia="Calibri" w:hAnsi="Calibri" w:cs="Calibri"/>
          <w:lang w:val="en-GB"/>
        </w:rPr>
        <w:t xml:space="preserve">hard </w:t>
      </w:r>
      <w:r>
        <w:rPr>
          <w:rFonts w:ascii="Calibri" w:eastAsia="Calibri" w:hAnsi="Calibri" w:cs="Calibri"/>
          <w:lang w:val="en-GB"/>
        </w:rPr>
        <w:t>work on each o</w:t>
      </w:r>
      <w:r w:rsidR="00F767F7">
        <w:rPr>
          <w:rFonts w:ascii="Calibri" w:eastAsia="Calibri" w:hAnsi="Calibri" w:cs="Calibri"/>
          <w:lang w:val="en-GB"/>
        </w:rPr>
        <w:t>f the campaigns rolled out this year.</w:t>
      </w:r>
    </w:p>
    <w:p w14:paraId="2FED7E0E" w14:textId="77777777" w:rsidR="00CD293E" w:rsidRDefault="00CD293E" w:rsidP="00AF155C">
      <w:pPr>
        <w:rPr>
          <w:rFonts w:ascii="Calibri" w:eastAsia="Calibri" w:hAnsi="Calibri" w:cs="Calibri"/>
          <w:lang w:val="en-GB"/>
        </w:rPr>
      </w:pPr>
    </w:p>
    <w:p w14:paraId="25A6B508" w14:textId="23E275C1" w:rsidR="00AF155C" w:rsidRDefault="00AF155C" w:rsidP="00AF155C">
      <w:pPr>
        <w:pStyle w:val="Heading3"/>
      </w:pPr>
      <w:r>
        <w:t>Events and Conferences</w:t>
      </w:r>
    </w:p>
    <w:p w14:paraId="41CC2AA1" w14:textId="26C11997" w:rsidR="00E256AD" w:rsidRDefault="00E256AD" w:rsidP="00E256AD">
      <w:r>
        <w:t xml:space="preserve">This year I was involved </w:t>
      </w:r>
      <w:r w:rsidR="1D4D1E63">
        <w:t xml:space="preserve">in </w:t>
      </w:r>
      <w:proofErr w:type="gramStart"/>
      <w:r w:rsidR="1D4D1E63">
        <w:t>a</w:t>
      </w:r>
      <w:r>
        <w:t xml:space="preserve"> number of</w:t>
      </w:r>
      <w:proofErr w:type="gramEnd"/>
      <w:r>
        <w:t xml:space="preserve"> USI Conference</w:t>
      </w:r>
      <w:r w:rsidR="0060353E">
        <w:t xml:space="preserve">s which I thoroughly enjoyed being able to </w:t>
      </w:r>
      <w:r w:rsidR="005868B9">
        <w:t xml:space="preserve">work alongside members of the exec team to bring to students and SU officers. Accessible events </w:t>
      </w:r>
      <w:proofErr w:type="gramStart"/>
      <w:r w:rsidR="005868B9">
        <w:t>is</w:t>
      </w:r>
      <w:proofErr w:type="gramEnd"/>
      <w:r w:rsidR="005868B9">
        <w:t xml:space="preserve"> something I feel passionately about and being able to provide these online gave us a unique opportunity to</w:t>
      </w:r>
      <w:r w:rsidR="00913802">
        <w:t xml:space="preserve"> increase the capacity and</w:t>
      </w:r>
      <w:r w:rsidR="005868B9">
        <w:t xml:space="preserve"> assess the accessibility of events and incorporate Close captioning, ISL interpretation and were delighted to see an increase in participation across the conferences.</w:t>
      </w:r>
    </w:p>
    <w:p w14:paraId="5ADE3B13" w14:textId="0F44E76D" w:rsidR="005868B9" w:rsidRDefault="005868B9" w:rsidP="00E256AD">
      <w:pPr>
        <w:rPr>
          <w:u w:val="single"/>
        </w:rPr>
      </w:pPr>
      <w:r w:rsidRPr="005868B9">
        <w:rPr>
          <w:u w:val="single"/>
        </w:rPr>
        <w:t>Events I had the privilege to be involved in co ordinating:</w:t>
      </w:r>
    </w:p>
    <w:p w14:paraId="59A6ED8F" w14:textId="6A6ABF3E" w:rsidR="005868B9" w:rsidRPr="005868B9" w:rsidRDefault="005868B9" w:rsidP="005868B9">
      <w:pPr>
        <w:pStyle w:val="ListParagraph"/>
        <w:numPr>
          <w:ilvl w:val="0"/>
          <w:numId w:val="1"/>
        </w:numPr>
        <w:rPr>
          <w:u w:val="single"/>
        </w:rPr>
      </w:pPr>
      <w:r>
        <w:t xml:space="preserve">Lead and co </w:t>
      </w:r>
      <w:proofErr w:type="spellStart"/>
      <w:r>
        <w:t>organised</w:t>
      </w:r>
      <w:proofErr w:type="spellEnd"/>
      <w:r>
        <w:t xml:space="preserve"> Power of Disability conference </w:t>
      </w:r>
      <w:r w:rsidR="0009129B">
        <w:t>2021.</w:t>
      </w:r>
    </w:p>
    <w:p w14:paraId="4D32B83F" w14:textId="6147DC21" w:rsidR="005868B9" w:rsidRPr="005868B9" w:rsidRDefault="005868B9" w:rsidP="005868B9">
      <w:pPr>
        <w:pStyle w:val="ListParagraph"/>
        <w:numPr>
          <w:ilvl w:val="0"/>
          <w:numId w:val="1"/>
        </w:numPr>
        <w:rPr>
          <w:u w:val="single"/>
        </w:rPr>
      </w:pPr>
      <w:r>
        <w:t xml:space="preserve">Supported and Co </w:t>
      </w:r>
      <w:proofErr w:type="spellStart"/>
      <w:r>
        <w:t>organised</w:t>
      </w:r>
      <w:proofErr w:type="spellEnd"/>
      <w:r>
        <w:t xml:space="preserve"> Mature students’ seminar </w:t>
      </w:r>
      <w:r w:rsidR="0009129B">
        <w:t>2021.</w:t>
      </w:r>
    </w:p>
    <w:p w14:paraId="616EF6EB" w14:textId="09B3762F" w:rsidR="005868B9" w:rsidRPr="005868B9" w:rsidRDefault="005868B9" w:rsidP="005868B9">
      <w:pPr>
        <w:pStyle w:val="ListParagraph"/>
        <w:numPr>
          <w:ilvl w:val="0"/>
          <w:numId w:val="1"/>
        </w:numPr>
        <w:rPr>
          <w:u w:val="single"/>
        </w:rPr>
      </w:pPr>
      <w:r>
        <w:t>Supported during Women Lead 21</w:t>
      </w:r>
    </w:p>
    <w:p w14:paraId="44C9AA1D" w14:textId="7AB5899E" w:rsidR="005868B9" w:rsidRPr="00187A91" w:rsidRDefault="005868B9" w:rsidP="005868B9">
      <w:pPr>
        <w:pStyle w:val="ListParagraph"/>
        <w:numPr>
          <w:ilvl w:val="0"/>
          <w:numId w:val="1"/>
        </w:numPr>
        <w:rPr>
          <w:u w:val="single"/>
        </w:rPr>
      </w:pPr>
      <w:r>
        <w:t>Supported at Pink Training 2020 and acted as Support officer to delegates.</w:t>
      </w:r>
    </w:p>
    <w:p w14:paraId="216D759A" w14:textId="2D89D6C9" w:rsidR="00187A91" w:rsidRPr="00006007" w:rsidRDefault="00A8013A" w:rsidP="005868B9">
      <w:pPr>
        <w:pStyle w:val="ListParagraph"/>
        <w:numPr>
          <w:ilvl w:val="0"/>
          <w:numId w:val="1"/>
        </w:numPr>
        <w:rPr>
          <w:u w:val="single"/>
        </w:rPr>
      </w:pPr>
      <w:r>
        <w:t xml:space="preserve">Supported during </w:t>
      </w:r>
      <w:r w:rsidR="00187A91">
        <w:t>REFLECT</w:t>
      </w:r>
      <w:r>
        <w:t>.</w:t>
      </w:r>
    </w:p>
    <w:p w14:paraId="66FA6262" w14:textId="47FFF816" w:rsidR="00006007" w:rsidRPr="005868B9" w:rsidRDefault="00006007" w:rsidP="005868B9">
      <w:pPr>
        <w:pStyle w:val="ListParagraph"/>
        <w:numPr>
          <w:ilvl w:val="0"/>
          <w:numId w:val="1"/>
        </w:numPr>
        <w:rPr>
          <w:u w:val="single"/>
        </w:rPr>
      </w:pPr>
      <w:r>
        <w:t xml:space="preserve">Support at </w:t>
      </w:r>
      <w:proofErr w:type="spellStart"/>
      <w:r>
        <w:t>Seimin</w:t>
      </w:r>
      <w:r w:rsidR="00895E43">
        <w:t>ear</w:t>
      </w:r>
      <w:proofErr w:type="spellEnd"/>
      <w:r w:rsidR="00895E43">
        <w:t xml:space="preserve"> Na Gaeilge 2021</w:t>
      </w:r>
    </w:p>
    <w:p w14:paraId="0F3E5D36" w14:textId="77777777" w:rsidR="00AF155C" w:rsidRDefault="00AF155C" w:rsidP="00AF155C">
      <w:pPr>
        <w:pStyle w:val="Heading3"/>
      </w:pPr>
      <w:r>
        <w:t>Supporting Equal Rights for Minority Groups</w:t>
      </w:r>
    </w:p>
    <w:p w14:paraId="3EC82359" w14:textId="51AD5C20" w:rsidR="003C3FBC" w:rsidRDefault="005B7943" w:rsidP="00AF155C">
      <w:r>
        <w:t xml:space="preserve">This year I was extremely lucky to work on an area of passion which is equal rights for minority </w:t>
      </w:r>
      <w:r w:rsidR="5471D0B4">
        <w:t>groups.</w:t>
      </w:r>
      <w:r>
        <w:t xml:space="preserve"> </w:t>
      </w:r>
      <w:r w:rsidR="0023277D">
        <w:t xml:space="preserve">I </w:t>
      </w:r>
      <w:r w:rsidR="0096511B">
        <w:t xml:space="preserve">had the opportunity to support the VP Equality and Citizenship and take </w:t>
      </w:r>
      <w:r w:rsidR="00187A91">
        <w:t>minutes</w:t>
      </w:r>
      <w:r w:rsidR="0096511B">
        <w:t xml:space="preserve"> </w:t>
      </w:r>
      <w:r w:rsidR="00DD2EA3">
        <w:t>and learn from the amazing Students with disabilities advisory group</w:t>
      </w:r>
      <w:r w:rsidR="00187A91">
        <w:t xml:space="preserve"> which supporting and shaped the Power of disability conference</w:t>
      </w:r>
      <w:r w:rsidR="00DD2EA3">
        <w:t xml:space="preserve">. </w:t>
      </w:r>
    </w:p>
    <w:p w14:paraId="2DDAD345" w14:textId="7774B400" w:rsidR="00111766" w:rsidRDefault="00111766" w:rsidP="00111766">
      <w:pPr>
        <w:pStyle w:val="Heading3"/>
      </w:pPr>
      <w:r>
        <w:t>Technological University</w:t>
      </w:r>
      <w:r w:rsidR="00027658">
        <w:t xml:space="preserve"> mergers</w:t>
      </w:r>
    </w:p>
    <w:p w14:paraId="532A5DD5" w14:textId="39DECA50" w:rsidR="00027658" w:rsidRPr="00027658" w:rsidRDefault="00027658" w:rsidP="00027658">
      <w:r>
        <w:t xml:space="preserve">This year I attended the TU Mergers working group to hear from </w:t>
      </w:r>
      <w:r w:rsidR="004A6FE6">
        <w:t>those who have gone through the TU process</w:t>
      </w:r>
      <w:r>
        <w:t xml:space="preserve"> and those who were preparing for designation and others in the application process.</w:t>
      </w:r>
      <w:r w:rsidR="004914D2">
        <w:t xml:space="preserve"> My role in this</w:t>
      </w:r>
      <w:r w:rsidR="0093259F">
        <w:t xml:space="preserve"> </w:t>
      </w:r>
      <w:r w:rsidR="004A6FE6">
        <w:t>working group</w:t>
      </w:r>
      <w:r w:rsidR="004914D2">
        <w:t xml:space="preserve"> was to hear from officers </w:t>
      </w:r>
      <w:r w:rsidR="0093259F">
        <w:t>on the ground and offer advice</w:t>
      </w:r>
      <w:r w:rsidR="004A6FE6">
        <w:t xml:space="preserve"> and support</w:t>
      </w:r>
      <w:r w:rsidR="0093259F">
        <w:t xml:space="preserve"> where necessary.</w:t>
      </w:r>
      <w:r w:rsidR="001874BD">
        <w:t xml:space="preserve"> It was important in my role as a regional officer to be aware of updates in relation to T</w:t>
      </w:r>
      <w:r w:rsidR="0080338A">
        <w:t>u</w:t>
      </w:r>
      <w:r w:rsidR="001874BD">
        <w:t>s</w:t>
      </w:r>
      <w:r w:rsidR="0080338A">
        <w:t xml:space="preserve">. </w:t>
      </w:r>
    </w:p>
    <w:p w14:paraId="6E884F6F" w14:textId="1AC6C7FD" w:rsidR="00AF155C" w:rsidRDefault="00AF155C" w:rsidP="00AF155C">
      <w:pPr>
        <w:pStyle w:val="Heading3"/>
      </w:pPr>
      <w:r>
        <w:t>Trainings</w:t>
      </w:r>
    </w:p>
    <w:p w14:paraId="56F2FBA4" w14:textId="73393439" w:rsidR="000A5301" w:rsidRPr="000A5301" w:rsidRDefault="000A5301" w:rsidP="000A5301">
      <w:r>
        <w:t xml:space="preserve">This year I have been a part of </w:t>
      </w:r>
      <w:proofErr w:type="gramStart"/>
      <w:r>
        <w:t>a number of</w:t>
      </w:r>
      <w:proofErr w:type="gramEnd"/>
      <w:r>
        <w:t xml:space="preserve"> trainings for S</w:t>
      </w:r>
      <w:r w:rsidR="008F5365">
        <w:t>U officers and students which have taken place throughout the year.</w:t>
      </w:r>
      <w:r w:rsidR="004713EA">
        <w:t xml:space="preserve"> </w:t>
      </w:r>
      <w:r w:rsidR="00CD293E">
        <w:t xml:space="preserve">During the summer months alongside the </w:t>
      </w:r>
      <w:r w:rsidR="37CD3DF1">
        <w:t>team,</w:t>
      </w:r>
      <w:r w:rsidR="00CD293E">
        <w:t xml:space="preserve"> I was involved in both S</w:t>
      </w:r>
      <w:r w:rsidR="00294646">
        <w:t>UT and SUT+ to ensure officers were confident and comfortable in their new roles ahead of the return of students in September.</w:t>
      </w:r>
    </w:p>
    <w:p w14:paraId="46918CF0" w14:textId="4F9CD6A2" w:rsidR="003C3FBC" w:rsidRDefault="008E0C06" w:rsidP="00AF155C">
      <w:r>
        <w:t>Myself alongside my fellow regionals</w:t>
      </w:r>
      <w:r w:rsidR="00DC0ECE">
        <w:t xml:space="preserve"> had the opportunity this year to provide Part time officer training on a national level for </w:t>
      </w:r>
      <w:r w:rsidR="005A540D">
        <w:t xml:space="preserve">the first time virtually. It was a fantastic event that focused on providing practical tips </w:t>
      </w:r>
      <w:r w:rsidR="003C7AFC">
        <w:t xml:space="preserve">for officers as well as ensuring an opportunity for networking </w:t>
      </w:r>
      <w:r w:rsidR="009D3AD7">
        <w:t xml:space="preserve">within the regions. Part time officers are an integral part of students’ unions and it was fantastic to get to </w:t>
      </w:r>
      <w:r w:rsidR="005B7943">
        <w:t>hear from so many over the course of the training event.</w:t>
      </w:r>
    </w:p>
    <w:p w14:paraId="4EE2E9C8" w14:textId="77777777" w:rsidR="003729B8" w:rsidRDefault="003729B8" w:rsidP="00AF155C"/>
    <w:p w14:paraId="0D966772" w14:textId="5E0B4220" w:rsidR="00A75800" w:rsidRDefault="00A75800" w:rsidP="00AF155C"/>
    <w:p w14:paraId="70F4AAED" w14:textId="77777777" w:rsidR="00A75800" w:rsidRDefault="00A75800" w:rsidP="00AF155C"/>
    <w:p w14:paraId="40EEB539" w14:textId="5AED14FD" w:rsidR="005946B5" w:rsidRPr="00DF57DE" w:rsidRDefault="00E256AD">
      <w:pPr>
        <w:rPr>
          <w:rFonts w:ascii="Calibri" w:eastAsia="Calibri" w:hAnsi="Calibri" w:cs="Calibri"/>
        </w:rPr>
      </w:pPr>
      <w:r>
        <w:t>I would again just like to express my thanks to you all, it has been an incredible honor</w:t>
      </w:r>
      <w:r w:rsidR="0076729F">
        <w:t xml:space="preserve"> and privilege</w:t>
      </w:r>
      <w:r>
        <w:t xml:space="preserve"> to represent the Dublin region this year and I look forward to our remaining weeks together and wish you all the very best</w:t>
      </w:r>
      <w:r w:rsidR="0068684A">
        <w:t xml:space="preserve"> in the future</w:t>
      </w:r>
      <w:r>
        <w:t>.</w:t>
      </w:r>
      <w:r w:rsidR="0068684A">
        <w:t xml:space="preserve"> </w:t>
      </w:r>
      <w:r w:rsidR="00B3668E">
        <w:rPr>
          <w:rFonts w:ascii="Calibri" w:eastAsia="Calibri" w:hAnsi="Calibri" w:cs="Calibri"/>
        </w:rPr>
        <w:t>I would also</w:t>
      </w:r>
      <w:r w:rsidR="009F676F">
        <w:rPr>
          <w:rFonts w:ascii="Calibri" w:eastAsia="Calibri" w:hAnsi="Calibri" w:cs="Calibri"/>
        </w:rPr>
        <w:t xml:space="preserve"> like to</w:t>
      </w:r>
      <w:r w:rsidR="00B3668E">
        <w:rPr>
          <w:rFonts w:ascii="Calibri" w:eastAsia="Calibri" w:hAnsi="Calibri" w:cs="Calibri"/>
        </w:rPr>
        <w:t xml:space="preserve"> wish the very best of luck to my successor and the full USI 2021/22 team. I hope you </w:t>
      </w:r>
      <w:r w:rsidR="009F676F">
        <w:rPr>
          <w:rFonts w:ascii="Calibri" w:eastAsia="Calibri" w:hAnsi="Calibri" w:cs="Calibri"/>
        </w:rPr>
        <w:t xml:space="preserve">all have a fantastic year as I am sure you will. </w:t>
      </w:r>
    </w:p>
    <w:p w14:paraId="5DBB80D6" w14:textId="4DBF63F2" w:rsidR="005946B5" w:rsidRDefault="0023277D">
      <w:r>
        <w:t>Sending you virtual hugs,</w:t>
      </w:r>
    </w:p>
    <w:p w14:paraId="426A0E02" w14:textId="574FCBFE" w:rsidR="0023277D" w:rsidRDefault="0023277D">
      <w:r>
        <w:t>Megan</w:t>
      </w:r>
    </w:p>
    <w:p w14:paraId="177BD1CF" w14:textId="042CB497" w:rsidR="0023277D" w:rsidRDefault="0023277D">
      <w:r>
        <w:t>x</w:t>
      </w:r>
    </w:p>
    <w:sectPr w:rsidR="002327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03470B3"/>
    <w:multiLevelType w:val="hybridMultilevel"/>
    <w:tmpl w:val="580E9FD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AF103D"/>
    <w:multiLevelType w:val="hybridMultilevel"/>
    <w:tmpl w:val="62BACE5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tjQwMjS3NDaxMDFU0lEKTi0uzszPAykwrAUAsdZeeiwAAAA="/>
  </w:docVars>
  <w:rsids>
    <w:rsidRoot w:val="00AF155C"/>
    <w:rsid w:val="00006007"/>
    <w:rsid w:val="00027658"/>
    <w:rsid w:val="00042C5E"/>
    <w:rsid w:val="0009129B"/>
    <w:rsid w:val="000A5301"/>
    <w:rsid w:val="00111766"/>
    <w:rsid w:val="0011675B"/>
    <w:rsid w:val="001874BD"/>
    <w:rsid w:val="00187A91"/>
    <w:rsid w:val="001E193C"/>
    <w:rsid w:val="001E1B34"/>
    <w:rsid w:val="002075A8"/>
    <w:rsid w:val="0023277D"/>
    <w:rsid w:val="00276BCD"/>
    <w:rsid w:val="00294646"/>
    <w:rsid w:val="003729B8"/>
    <w:rsid w:val="003A434E"/>
    <w:rsid w:val="003C3FBC"/>
    <w:rsid w:val="003C7AFC"/>
    <w:rsid w:val="003F0D08"/>
    <w:rsid w:val="004713EA"/>
    <w:rsid w:val="004914D2"/>
    <w:rsid w:val="004A6FE6"/>
    <w:rsid w:val="004E5E5C"/>
    <w:rsid w:val="00516337"/>
    <w:rsid w:val="005868B9"/>
    <w:rsid w:val="005946B5"/>
    <w:rsid w:val="005A0F85"/>
    <w:rsid w:val="005A540D"/>
    <w:rsid w:val="005B7943"/>
    <w:rsid w:val="0060353E"/>
    <w:rsid w:val="0068684A"/>
    <w:rsid w:val="006C54B6"/>
    <w:rsid w:val="00714D87"/>
    <w:rsid w:val="0076729F"/>
    <w:rsid w:val="007A7AD9"/>
    <w:rsid w:val="007E6353"/>
    <w:rsid w:val="0080338A"/>
    <w:rsid w:val="00895E43"/>
    <w:rsid w:val="008B53F3"/>
    <w:rsid w:val="008E0C06"/>
    <w:rsid w:val="008E3A01"/>
    <w:rsid w:val="008F5365"/>
    <w:rsid w:val="00913802"/>
    <w:rsid w:val="0093259F"/>
    <w:rsid w:val="00960D7F"/>
    <w:rsid w:val="0096511B"/>
    <w:rsid w:val="00966AC3"/>
    <w:rsid w:val="009D2468"/>
    <w:rsid w:val="009D3AD7"/>
    <w:rsid w:val="009E2525"/>
    <w:rsid w:val="009F676F"/>
    <w:rsid w:val="00A4346C"/>
    <w:rsid w:val="00A64366"/>
    <w:rsid w:val="00A75800"/>
    <w:rsid w:val="00A8013A"/>
    <w:rsid w:val="00A801D4"/>
    <w:rsid w:val="00AB607F"/>
    <w:rsid w:val="00AE0FE2"/>
    <w:rsid w:val="00AF155C"/>
    <w:rsid w:val="00B3668E"/>
    <w:rsid w:val="00B51505"/>
    <w:rsid w:val="00B77F08"/>
    <w:rsid w:val="00BD0EA3"/>
    <w:rsid w:val="00C00348"/>
    <w:rsid w:val="00C26AC3"/>
    <w:rsid w:val="00CA7E15"/>
    <w:rsid w:val="00CD293E"/>
    <w:rsid w:val="00CF1B1E"/>
    <w:rsid w:val="00D417F7"/>
    <w:rsid w:val="00DC0C54"/>
    <w:rsid w:val="00DC0ECE"/>
    <w:rsid w:val="00DD2EA3"/>
    <w:rsid w:val="00DE756F"/>
    <w:rsid w:val="00DF57DE"/>
    <w:rsid w:val="00E256AD"/>
    <w:rsid w:val="00F767F7"/>
    <w:rsid w:val="09D756A9"/>
    <w:rsid w:val="10FCB13C"/>
    <w:rsid w:val="1D4D1E63"/>
    <w:rsid w:val="345E60D2"/>
    <w:rsid w:val="37CD3DF1"/>
    <w:rsid w:val="41AD9576"/>
    <w:rsid w:val="5471D0B4"/>
    <w:rsid w:val="759F6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0EECE"/>
  <w15:chartTrackingRefBased/>
  <w15:docId w15:val="{E6A14C89-6FB1-4046-9E39-DBCA2FF44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155C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15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15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155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155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F155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AF155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AF15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AF155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IE"/>
    </w:rPr>
  </w:style>
  <w:style w:type="character" w:customStyle="1" w:styleId="TitleChar1">
    <w:name w:val="Title Char1"/>
    <w:basedOn w:val="DefaultParagraphFont"/>
    <w:uiPriority w:val="10"/>
    <w:rsid w:val="00AF155C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ListParagraph">
    <w:name w:val="List Paragraph"/>
    <w:basedOn w:val="Normal"/>
    <w:uiPriority w:val="34"/>
    <w:qFormat/>
    <w:rsid w:val="005868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9CDCB8-3B72-4925-9284-086FE6E406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71</Words>
  <Characters>4967</Characters>
  <Application>Microsoft Office Word</Application>
  <DocSecurity>4</DocSecurity>
  <Lines>41</Lines>
  <Paragraphs>11</Paragraphs>
  <ScaleCrop>false</ScaleCrop>
  <Company/>
  <LinksUpToDate>false</LinksUpToDate>
  <CharactersWithSpaces>5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O'Neill</dc:creator>
  <cp:keywords/>
  <dc:description/>
  <cp:lastModifiedBy>Lorna Fitzpatrick</cp:lastModifiedBy>
  <cp:revision>2</cp:revision>
  <dcterms:created xsi:type="dcterms:W3CDTF">2021-03-05T17:32:00Z</dcterms:created>
  <dcterms:modified xsi:type="dcterms:W3CDTF">2021-03-05T17:32:00Z</dcterms:modified>
</cp:coreProperties>
</file>